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1E2A65" w14:textId="028CD82F" w:rsidR="003F1ADF" w:rsidRDefault="00BA696F" w:rsidP="00021D65">
      <w:pPr>
        <w:jc w:val="center"/>
        <w:rPr>
          <w:b/>
          <w:sz w:val="28"/>
        </w:rPr>
      </w:pPr>
      <w:r>
        <w:rPr>
          <w:b/>
          <w:sz w:val="28"/>
        </w:rPr>
        <w:t>Oświadczenie dot</w:t>
      </w:r>
      <w:r w:rsidR="00150F1B">
        <w:rPr>
          <w:b/>
          <w:sz w:val="28"/>
        </w:rPr>
        <w:t>yczące limitu</w:t>
      </w:r>
      <w:r w:rsidR="006804F8">
        <w:rPr>
          <w:b/>
          <w:sz w:val="28"/>
        </w:rPr>
        <w:t xml:space="preserve"> emisji</w:t>
      </w:r>
      <w:r w:rsidR="00A33EE1">
        <w:rPr>
          <w:b/>
          <w:sz w:val="28"/>
        </w:rPr>
        <w:t xml:space="preserve"> </w:t>
      </w:r>
    </w:p>
    <w:p w14:paraId="4C4CF5E9" w14:textId="3E6D0F7B" w:rsidR="003F1ADF" w:rsidRPr="00812B3F" w:rsidRDefault="003F1ADF" w:rsidP="00812B3F">
      <w:pPr>
        <w:spacing w:before="240"/>
        <w:rPr>
          <w:b/>
        </w:rPr>
      </w:pPr>
      <w:r w:rsidRPr="00812B3F">
        <w:rPr>
          <w:b/>
        </w:rPr>
        <w:t>Dane dostawcy</w:t>
      </w:r>
      <w:r w:rsidR="00001F9A" w:rsidRPr="00812B3F">
        <w:rPr>
          <w:b/>
        </w:rPr>
        <w:t xml:space="preserve"> mocy składającego </w:t>
      </w:r>
      <w:r w:rsidR="00922B68" w:rsidRPr="00812B3F">
        <w:rPr>
          <w:b/>
        </w:rPr>
        <w:t>oświadczeni</w:t>
      </w:r>
      <w:r w:rsidR="00922B68">
        <w:rPr>
          <w:b/>
        </w:rPr>
        <w:t>a</w:t>
      </w:r>
    </w:p>
    <w:tbl>
      <w:tblPr>
        <w:tblStyle w:val="Tabela-Siatka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014"/>
        <w:gridCol w:w="6028"/>
      </w:tblGrid>
      <w:tr w:rsidR="004C0CA0" w:rsidRPr="000D7C5F" w14:paraId="4E6F968D" w14:textId="77777777" w:rsidTr="00E0006B">
        <w:tc>
          <w:tcPr>
            <w:tcW w:w="9042" w:type="dxa"/>
            <w:gridSpan w:val="2"/>
            <w:shd w:val="clear" w:color="auto" w:fill="D9D9D9" w:themeFill="background1" w:themeFillShade="D9"/>
            <w:hideMark/>
          </w:tcPr>
          <w:p w14:paraId="5BB51EE8" w14:textId="37B8F435" w:rsidR="004C0CA0" w:rsidRPr="000D7C5F" w:rsidRDefault="004C0CA0" w:rsidP="004C0CA0">
            <w:pPr>
              <w:spacing w:before="80" w:after="80"/>
              <w:jc w:val="center"/>
              <w:rPr>
                <w:rFonts w:cs="Arial"/>
                <w:b/>
                <w:sz w:val="20"/>
                <w:szCs w:val="20"/>
              </w:rPr>
            </w:pPr>
            <w:r w:rsidRPr="000D7C5F">
              <w:rPr>
                <w:rFonts w:cs="Arial"/>
                <w:b/>
                <w:szCs w:val="20"/>
              </w:rPr>
              <w:t xml:space="preserve">Dane </w:t>
            </w:r>
            <w:r>
              <w:rPr>
                <w:rFonts w:cs="Arial"/>
                <w:b/>
                <w:szCs w:val="20"/>
              </w:rPr>
              <w:t>dostawcy mocy</w:t>
            </w:r>
          </w:p>
        </w:tc>
      </w:tr>
      <w:tr w:rsidR="004C0CA0" w:rsidRPr="000D7C5F" w14:paraId="02751A17" w14:textId="77777777" w:rsidTr="00E0006B">
        <w:tc>
          <w:tcPr>
            <w:tcW w:w="3014" w:type="dxa"/>
            <w:hideMark/>
          </w:tcPr>
          <w:p w14:paraId="29EF8B1F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Forma prawna</w:t>
            </w:r>
          </w:p>
        </w:tc>
        <w:tc>
          <w:tcPr>
            <w:tcW w:w="6028" w:type="dxa"/>
            <w:hideMark/>
          </w:tcPr>
          <w:p w14:paraId="65B8ED51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0E1BDC47" w14:textId="77777777" w:rsidTr="00E0006B">
        <w:tc>
          <w:tcPr>
            <w:tcW w:w="3014" w:type="dxa"/>
            <w:hideMark/>
          </w:tcPr>
          <w:p w14:paraId="617699C7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Nazwa / Imię i nazwisko</w:t>
            </w:r>
          </w:p>
        </w:tc>
        <w:tc>
          <w:tcPr>
            <w:tcW w:w="6028" w:type="dxa"/>
          </w:tcPr>
          <w:p w14:paraId="1DF654B1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6B3F2927" w14:textId="77777777" w:rsidTr="00E0006B">
        <w:tc>
          <w:tcPr>
            <w:tcW w:w="9042" w:type="dxa"/>
            <w:gridSpan w:val="2"/>
            <w:shd w:val="clear" w:color="auto" w:fill="D9D9D9" w:themeFill="background1" w:themeFillShade="D9"/>
            <w:hideMark/>
          </w:tcPr>
          <w:p w14:paraId="1C6BB659" w14:textId="77777777" w:rsidR="004C0CA0" w:rsidRPr="000D7C5F" w:rsidRDefault="004C0CA0" w:rsidP="00E0006B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0D7C5F">
              <w:rPr>
                <w:rFonts w:cs="Arial"/>
                <w:b/>
                <w:sz w:val="20"/>
                <w:szCs w:val="20"/>
              </w:rPr>
              <w:t>Dane identyfikacyjne</w:t>
            </w:r>
          </w:p>
        </w:tc>
      </w:tr>
      <w:tr w:rsidR="004C0CA0" w:rsidRPr="000D7C5F" w14:paraId="047D5E5F" w14:textId="77777777" w:rsidTr="00E0006B">
        <w:tc>
          <w:tcPr>
            <w:tcW w:w="3014" w:type="dxa"/>
            <w:hideMark/>
          </w:tcPr>
          <w:p w14:paraId="711ABF8A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NIP</w:t>
            </w:r>
          </w:p>
        </w:tc>
        <w:tc>
          <w:tcPr>
            <w:tcW w:w="6028" w:type="dxa"/>
          </w:tcPr>
          <w:p w14:paraId="2A33136F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42A2EE72" w14:textId="77777777" w:rsidTr="00E0006B">
        <w:tc>
          <w:tcPr>
            <w:tcW w:w="3014" w:type="dxa"/>
            <w:hideMark/>
          </w:tcPr>
          <w:p w14:paraId="589A1C35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REGON</w:t>
            </w:r>
          </w:p>
        </w:tc>
        <w:tc>
          <w:tcPr>
            <w:tcW w:w="6028" w:type="dxa"/>
          </w:tcPr>
          <w:p w14:paraId="2B38F1D9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3445CD9D" w14:textId="77777777" w:rsidTr="00E0006B">
        <w:tc>
          <w:tcPr>
            <w:tcW w:w="3014" w:type="dxa"/>
            <w:hideMark/>
          </w:tcPr>
          <w:p w14:paraId="7FA2525E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KRS / PESEL / Numer paszportu</w:t>
            </w:r>
            <w:r w:rsidRPr="000D7C5F">
              <w:rPr>
                <w:rStyle w:val="Odwoanieprzypisudolnego"/>
                <w:rFonts w:cs="Arial"/>
              </w:rPr>
              <w:footnoteReference w:id="1"/>
            </w:r>
          </w:p>
        </w:tc>
        <w:tc>
          <w:tcPr>
            <w:tcW w:w="6028" w:type="dxa"/>
          </w:tcPr>
          <w:p w14:paraId="113EE0E1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5E2C323C" w14:textId="77777777" w:rsidTr="00E0006B">
        <w:tc>
          <w:tcPr>
            <w:tcW w:w="3014" w:type="dxa"/>
          </w:tcPr>
          <w:p w14:paraId="74EDCA83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Numer wpisu do właściwego rejestru siedziby</w:t>
            </w:r>
            <w:r w:rsidRPr="000D7C5F">
              <w:rPr>
                <w:rStyle w:val="Odwoanieprzypisudolnego"/>
                <w:rFonts w:cs="Arial"/>
              </w:rPr>
              <w:footnoteReference w:id="2"/>
            </w:r>
          </w:p>
        </w:tc>
        <w:tc>
          <w:tcPr>
            <w:tcW w:w="6028" w:type="dxa"/>
          </w:tcPr>
          <w:p w14:paraId="617EF28F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14A641D3" w14:textId="77777777" w:rsidTr="00E0006B">
        <w:tc>
          <w:tcPr>
            <w:tcW w:w="9042" w:type="dxa"/>
            <w:gridSpan w:val="2"/>
            <w:shd w:val="clear" w:color="auto" w:fill="D9D9D9" w:themeFill="background1" w:themeFillShade="D9"/>
            <w:hideMark/>
          </w:tcPr>
          <w:p w14:paraId="60902347" w14:textId="77777777" w:rsidR="004C0CA0" w:rsidRPr="000D7C5F" w:rsidRDefault="004C0CA0" w:rsidP="00E0006B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0D7C5F">
              <w:rPr>
                <w:rFonts w:cs="Arial"/>
                <w:b/>
                <w:sz w:val="20"/>
                <w:szCs w:val="20"/>
              </w:rPr>
              <w:t>Adres siedziby lub miejsca zamieszkania</w:t>
            </w:r>
          </w:p>
        </w:tc>
      </w:tr>
      <w:tr w:rsidR="004C0CA0" w:rsidRPr="000D7C5F" w14:paraId="5487F673" w14:textId="77777777" w:rsidTr="00E0006B">
        <w:tc>
          <w:tcPr>
            <w:tcW w:w="3014" w:type="dxa"/>
            <w:hideMark/>
          </w:tcPr>
          <w:p w14:paraId="4937E5C3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Kraj</w:t>
            </w:r>
          </w:p>
        </w:tc>
        <w:tc>
          <w:tcPr>
            <w:tcW w:w="6028" w:type="dxa"/>
          </w:tcPr>
          <w:p w14:paraId="007646D4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4AF7B38A" w14:textId="77777777" w:rsidTr="00E0006B">
        <w:tc>
          <w:tcPr>
            <w:tcW w:w="3014" w:type="dxa"/>
            <w:hideMark/>
          </w:tcPr>
          <w:p w14:paraId="7F0685E6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Kod pocztowy</w:t>
            </w:r>
          </w:p>
        </w:tc>
        <w:tc>
          <w:tcPr>
            <w:tcW w:w="6028" w:type="dxa"/>
          </w:tcPr>
          <w:p w14:paraId="384BB1FB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6185D31B" w14:textId="77777777" w:rsidTr="00E0006B">
        <w:tc>
          <w:tcPr>
            <w:tcW w:w="3014" w:type="dxa"/>
            <w:hideMark/>
          </w:tcPr>
          <w:p w14:paraId="1BAF884E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Miejscowość</w:t>
            </w:r>
          </w:p>
        </w:tc>
        <w:tc>
          <w:tcPr>
            <w:tcW w:w="6028" w:type="dxa"/>
          </w:tcPr>
          <w:p w14:paraId="380CE3A4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2692EADA" w14:textId="77777777" w:rsidTr="00E0006B">
        <w:tc>
          <w:tcPr>
            <w:tcW w:w="3014" w:type="dxa"/>
            <w:hideMark/>
          </w:tcPr>
          <w:p w14:paraId="6600AC6A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Ulica</w:t>
            </w:r>
          </w:p>
        </w:tc>
        <w:tc>
          <w:tcPr>
            <w:tcW w:w="6028" w:type="dxa"/>
          </w:tcPr>
          <w:p w14:paraId="42E35724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5B5AE317" w14:textId="77777777" w:rsidTr="00E0006B">
        <w:tc>
          <w:tcPr>
            <w:tcW w:w="3014" w:type="dxa"/>
            <w:hideMark/>
          </w:tcPr>
          <w:p w14:paraId="6D4880D0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Numer porządkowy</w:t>
            </w:r>
          </w:p>
        </w:tc>
        <w:tc>
          <w:tcPr>
            <w:tcW w:w="6028" w:type="dxa"/>
          </w:tcPr>
          <w:p w14:paraId="1182A0AE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67EE334E" w14:textId="77777777" w:rsidTr="00E0006B">
        <w:tc>
          <w:tcPr>
            <w:tcW w:w="3014" w:type="dxa"/>
          </w:tcPr>
          <w:p w14:paraId="48C6C5D1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 xml:space="preserve">Numer lokalu </w:t>
            </w:r>
          </w:p>
        </w:tc>
        <w:tc>
          <w:tcPr>
            <w:tcW w:w="6028" w:type="dxa"/>
          </w:tcPr>
          <w:p w14:paraId="0C9FC250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78AE8804" w14:textId="77777777" w:rsidTr="00E0006B">
        <w:tc>
          <w:tcPr>
            <w:tcW w:w="3014" w:type="dxa"/>
          </w:tcPr>
          <w:p w14:paraId="383312AD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 xml:space="preserve">Skrytka pocztowa </w:t>
            </w:r>
          </w:p>
        </w:tc>
        <w:tc>
          <w:tcPr>
            <w:tcW w:w="6028" w:type="dxa"/>
          </w:tcPr>
          <w:p w14:paraId="1A603A70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5452F16D" w14:textId="43B0ADC7" w:rsidR="003F1ADF" w:rsidRPr="00812B3F" w:rsidRDefault="00922B68" w:rsidP="00812B3F">
      <w:pPr>
        <w:spacing w:before="240" w:after="0"/>
        <w:rPr>
          <w:b/>
        </w:rPr>
      </w:pPr>
      <w:r>
        <w:rPr>
          <w:b/>
        </w:rPr>
        <w:t>Oświadczenie dotyczące limitu emisji</w:t>
      </w:r>
    </w:p>
    <w:p w14:paraId="24100490" w14:textId="09E7C2F8" w:rsidR="00461E1E" w:rsidRPr="00AB50BA" w:rsidRDefault="00461E1E" w:rsidP="00AB50BA">
      <w:pPr>
        <w:jc w:val="center"/>
        <w:rPr>
          <w:sz w:val="2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497"/>
        <w:gridCol w:w="65"/>
        <w:gridCol w:w="2128"/>
        <w:gridCol w:w="424"/>
        <w:gridCol w:w="1843"/>
        <w:gridCol w:w="4105"/>
      </w:tblGrid>
      <w:tr w:rsidR="00F9714E" w:rsidRPr="00FC183F" w14:paraId="286601FF" w14:textId="77777777" w:rsidTr="00F9714E">
        <w:trPr>
          <w:cantSplit/>
        </w:trPr>
        <w:tc>
          <w:tcPr>
            <w:tcW w:w="5000" w:type="pct"/>
            <w:gridSpan w:val="6"/>
            <w:shd w:val="clear" w:color="auto" w:fill="D9D9D9" w:themeFill="background1" w:themeFillShade="D9"/>
          </w:tcPr>
          <w:p w14:paraId="5F6E6001" w14:textId="5F86770D" w:rsidR="00F9714E" w:rsidRPr="000E3667" w:rsidRDefault="00461E1E" w:rsidP="004B2AB8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>
              <w:br w:type="column"/>
            </w:r>
            <w:r>
              <w:rPr>
                <w:sz w:val="32"/>
              </w:rPr>
              <w:br w:type="column"/>
            </w:r>
            <w:r w:rsidR="00F9714E" w:rsidRPr="000E3667">
              <w:rPr>
                <w:rFonts w:cs="Arial"/>
                <w:b/>
                <w:sz w:val="20"/>
              </w:rPr>
              <w:t>Dane jednostki rynku mocy</w:t>
            </w:r>
            <w:r w:rsidR="003F1ADF">
              <w:rPr>
                <w:rStyle w:val="Odwoanieprzypisudolnego"/>
                <w:rFonts w:cs="Arial"/>
                <w:b/>
                <w:sz w:val="20"/>
              </w:rPr>
              <w:footnoteReference w:id="3"/>
            </w:r>
          </w:p>
        </w:tc>
      </w:tr>
      <w:tr w:rsidR="00F9714E" w:rsidRPr="00FC183F" w14:paraId="6B0EB404" w14:textId="77777777" w:rsidTr="00461E1E">
        <w:trPr>
          <w:cantSplit/>
        </w:trPr>
        <w:tc>
          <w:tcPr>
            <w:tcW w:w="274" w:type="pct"/>
            <w:shd w:val="clear" w:color="auto" w:fill="D9D9D9" w:themeFill="background1" w:themeFillShade="D9"/>
          </w:tcPr>
          <w:p w14:paraId="5AF867DF" w14:textId="503CCC52" w:rsidR="00F9714E" w:rsidRPr="00B53B59" w:rsidRDefault="00F9714E" w:rsidP="00B53B59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B53B59">
              <w:rPr>
                <w:rFonts w:cs="Arial"/>
                <w:sz w:val="20"/>
              </w:rPr>
              <w:t>Lp.</w:t>
            </w:r>
          </w:p>
        </w:tc>
        <w:tc>
          <w:tcPr>
            <w:tcW w:w="1444" w:type="pct"/>
            <w:gridSpan w:val="3"/>
            <w:shd w:val="clear" w:color="auto" w:fill="D9D9D9" w:themeFill="background1" w:themeFillShade="D9"/>
          </w:tcPr>
          <w:p w14:paraId="1829F41B" w14:textId="1CED6996" w:rsidR="00F9714E" w:rsidRPr="00B53B59" w:rsidRDefault="00F9714E" w:rsidP="00B53B59">
            <w:pPr>
              <w:spacing w:before="120" w:after="120"/>
              <w:jc w:val="center"/>
              <w:rPr>
                <w:rFonts w:cs="Arial"/>
                <w:sz w:val="20"/>
                <w:highlight w:val="yellow"/>
              </w:rPr>
            </w:pPr>
            <w:r w:rsidRPr="00B53B59">
              <w:rPr>
                <w:rFonts w:cs="Arial"/>
                <w:sz w:val="20"/>
              </w:rPr>
              <w:t>Kod jednostki rynku mocy</w:t>
            </w:r>
          </w:p>
        </w:tc>
        <w:tc>
          <w:tcPr>
            <w:tcW w:w="3282" w:type="pct"/>
            <w:gridSpan w:val="2"/>
            <w:shd w:val="clear" w:color="auto" w:fill="D9D9D9" w:themeFill="background1" w:themeFillShade="D9"/>
          </w:tcPr>
          <w:p w14:paraId="1C866649" w14:textId="3022973E" w:rsidR="00F9714E" w:rsidRPr="00B53B59" w:rsidRDefault="00F9714E" w:rsidP="00B53B59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B53B59">
              <w:rPr>
                <w:rFonts w:cs="Arial"/>
                <w:sz w:val="20"/>
              </w:rPr>
              <w:t>Nazwa jednostki rynku mocy</w:t>
            </w:r>
          </w:p>
        </w:tc>
      </w:tr>
      <w:tr w:rsidR="00F9714E" w:rsidRPr="00FC183F" w14:paraId="5EA82246" w14:textId="77777777" w:rsidTr="00461E1E">
        <w:trPr>
          <w:cantSplit/>
        </w:trPr>
        <w:tc>
          <w:tcPr>
            <w:tcW w:w="274" w:type="pct"/>
          </w:tcPr>
          <w:p w14:paraId="05D43117" w14:textId="3995BDC4" w:rsidR="00F9714E" w:rsidRPr="00B51999" w:rsidRDefault="00F9714E" w:rsidP="00F85CEE">
            <w:pPr>
              <w:spacing w:before="120" w:after="120"/>
              <w:rPr>
                <w:rFonts w:cs="Arial"/>
                <w:sz w:val="20"/>
              </w:rPr>
            </w:pPr>
            <w:r w:rsidRPr="00B51999">
              <w:rPr>
                <w:rFonts w:cs="Arial"/>
                <w:sz w:val="20"/>
              </w:rPr>
              <w:t>1.</w:t>
            </w:r>
          </w:p>
        </w:tc>
        <w:tc>
          <w:tcPr>
            <w:tcW w:w="1444" w:type="pct"/>
            <w:gridSpan w:val="3"/>
          </w:tcPr>
          <w:p w14:paraId="38BC4CD4" w14:textId="06B5C1B0" w:rsidR="00F9714E" w:rsidRDefault="00F9714E" w:rsidP="00F85CEE">
            <w:pPr>
              <w:spacing w:before="120" w:after="120"/>
              <w:rPr>
                <w:rFonts w:cs="Arial"/>
                <w:b/>
                <w:sz w:val="20"/>
              </w:rPr>
            </w:pPr>
          </w:p>
        </w:tc>
        <w:tc>
          <w:tcPr>
            <w:tcW w:w="3282" w:type="pct"/>
            <w:gridSpan w:val="2"/>
          </w:tcPr>
          <w:p w14:paraId="2ADC40A1" w14:textId="022E23A3" w:rsidR="00F9714E" w:rsidRPr="00FC183F" w:rsidRDefault="00F9714E" w:rsidP="004D484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B53B59" w:rsidRPr="00FC183F" w14:paraId="1A3C5E23" w14:textId="77777777" w:rsidTr="00B53B59">
        <w:trPr>
          <w:cantSplit/>
        </w:trPr>
        <w:tc>
          <w:tcPr>
            <w:tcW w:w="5000" w:type="pct"/>
            <w:gridSpan w:val="6"/>
            <w:shd w:val="clear" w:color="auto" w:fill="D9D9D9" w:themeFill="background1" w:themeFillShade="D9"/>
          </w:tcPr>
          <w:p w14:paraId="4A61851C" w14:textId="5BDA1650" w:rsidR="00B53B59" w:rsidRPr="000E3667" w:rsidRDefault="00B53B59" w:rsidP="000E3667">
            <w:pPr>
              <w:tabs>
                <w:tab w:val="left" w:pos="425"/>
              </w:tabs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0E3667">
              <w:rPr>
                <w:rFonts w:cs="Arial"/>
                <w:b/>
                <w:sz w:val="20"/>
              </w:rPr>
              <w:t>Jednostki fizyczne wchodzące w skład jednostki rynku mocy</w:t>
            </w:r>
            <w:r w:rsidR="00AB50BA">
              <w:rPr>
                <w:rStyle w:val="Odwoanieprzypisudolnego"/>
                <w:rFonts w:cs="Arial"/>
                <w:b/>
                <w:sz w:val="20"/>
              </w:rPr>
              <w:footnoteReference w:id="4"/>
            </w:r>
          </w:p>
        </w:tc>
      </w:tr>
      <w:tr w:rsidR="00F9714E" w:rsidRPr="00FC183F" w14:paraId="00B06ABC" w14:textId="77777777" w:rsidTr="00461E1E">
        <w:trPr>
          <w:cantSplit/>
        </w:trPr>
        <w:tc>
          <w:tcPr>
            <w:tcW w:w="274" w:type="pct"/>
            <w:shd w:val="clear" w:color="auto" w:fill="D9D9D9" w:themeFill="background1" w:themeFillShade="D9"/>
          </w:tcPr>
          <w:p w14:paraId="07CF5654" w14:textId="3A167EFF" w:rsidR="00F9714E" w:rsidRPr="00AB50BA" w:rsidRDefault="00AB50BA" w:rsidP="00AB50BA">
            <w:pPr>
              <w:spacing w:before="120" w:after="120"/>
              <w:jc w:val="center"/>
              <w:rPr>
                <w:rFonts w:cs="Arial"/>
                <w:i/>
                <w:sz w:val="20"/>
              </w:rPr>
            </w:pPr>
            <w:r>
              <w:rPr>
                <w:rFonts w:cs="Arial"/>
                <w:sz w:val="20"/>
              </w:rPr>
              <w:t>Lp.</w:t>
            </w:r>
          </w:p>
        </w:tc>
        <w:tc>
          <w:tcPr>
            <w:tcW w:w="1444" w:type="pct"/>
            <w:gridSpan w:val="3"/>
            <w:shd w:val="clear" w:color="auto" w:fill="D9D9D9" w:themeFill="background1" w:themeFillShade="D9"/>
          </w:tcPr>
          <w:p w14:paraId="382F909C" w14:textId="1A0E929B" w:rsidR="00F9714E" w:rsidRPr="00B53B59" w:rsidRDefault="00F9714E" w:rsidP="00B53B59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B53B59">
              <w:rPr>
                <w:rFonts w:cs="Arial"/>
                <w:sz w:val="20"/>
              </w:rPr>
              <w:t>Kod jednostki fizycznej</w:t>
            </w:r>
          </w:p>
        </w:tc>
        <w:tc>
          <w:tcPr>
            <w:tcW w:w="3282" w:type="pct"/>
            <w:gridSpan w:val="2"/>
            <w:shd w:val="clear" w:color="auto" w:fill="D9D9D9" w:themeFill="background1" w:themeFillShade="D9"/>
          </w:tcPr>
          <w:p w14:paraId="13CB7E13" w14:textId="31D38127" w:rsidR="00F9714E" w:rsidRPr="00B53B59" w:rsidRDefault="00F9714E" w:rsidP="00B53B59">
            <w:pPr>
              <w:tabs>
                <w:tab w:val="left" w:pos="425"/>
              </w:tabs>
              <w:spacing w:before="120" w:after="120"/>
              <w:jc w:val="center"/>
              <w:rPr>
                <w:rFonts w:cs="Arial"/>
                <w:sz w:val="20"/>
              </w:rPr>
            </w:pPr>
            <w:r w:rsidRPr="00B53B59">
              <w:rPr>
                <w:rFonts w:cs="Arial"/>
                <w:sz w:val="20"/>
              </w:rPr>
              <w:t>Nazwa jednostki fizycznej</w:t>
            </w:r>
          </w:p>
        </w:tc>
      </w:tr>
      <w:tr w:rsidR="00F9714E" w:rsidRPr="00FC183F" w14:paraId="6983F066" w14:textId="77777777" w:rsidTr="00461E1E">
        <w:trPr>
          <w:cantSplit/>
        </w:trPr>
        <w:tc>
          <w:tcPr>
            <w:tcW w:w="274" w:type="pct"/>
          </w:tcPr>
          <w:p w14:paraId="2FF20D8F" w14:textId="0CD51BBF" w:rsidR="00F9714E" w:rsidRPr="00B51999" w:rsidRDefault="00F9714E" w:rsidP="00F85CEE">
            <w:pPr>
              <w:spacing w:before="120" w:after="120"/>
              <w:rPr>
                <w:rFonts w:cs="Arial"/>
                <w:sz w:val="20"/>
              </w:rPr>
            </w:pPr>
            <w:r w:rsidRPr="00B51999">
              <w:rPr>
                <w:rFonts w:cs="Arial"/>
                <w:sz w:val="20"/>
              </w:rPr>
              <w:t>1.</w:t>
            </w:r>
          </w:p>
        </w:tc>
        <w:tc>
          <w:tcPr>
            <w:tcW w:w="1444" w:type="pct"/>
            <w:gridSpan w:val="3"/>
          </w:tcPr>
          <w:p w14:paraId="78DD73D9" w14:textId="3104123B" w:rsidR="00F9714E" w:rsidRDefault="00F9714E" w:rsidP="00F85CEE">
            <w:pPr>
              <w:spacing w:before="120" w:after="120"/>
              <w:rPr>
                <w:rFonts w:cs="Arial"/>
                <w:b/>
                <w:sz w:val="20"/>
              </w:rPr>
            </w:pPr>
          </w:p>
        </w:tc>
        <w:tc>
          <w:tcPr>
            <w:tcW w:w="3282" w:type="pct"/>
            <w:gridSpan w:val="2"/>
          </w:tcPr>
          <w:p w14:paraId="62B2340E" w14:textId="12D9103B" w:rsidR="00F9714E" w:rsidRPr="00FC183F" w:rsidRDefault="00F9714E" w:rsidP="004D484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4B2AB8" w:rsidRPr="00FC183F" w14:paraId="2A86E7BF" w14:textId="77777777" w:rsidTr="00021D65">
        <w:trPr>
          <w:cantSplit/>
        </w:trPr>
        <w:tc>
          <w:tcPr>
            <w:tcW w:w="2735" w:type="pct"/>
            <w:gridSpan w:val="5"/>
            <w:shd w:val="clear" w:color="auto" w:fill="D9D9D9" w:themeFill="background1" w:themeFillShade="D9"/>
          </w:tcPr>
          <w:p w14:paraId="58464212" w14:textId="1901DD97" w:rsidR="004B2AB8" w:rsidRDefault="004B2AB8" w:rsidP="00F85CEE">
            <w:pPr>
              <w:spacing w:before="120" w:after="120"/>
              <w:rPr>
                <w:rFonts w:cs="Arial"/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Rok dostaw, za który składane jest oświadczenie:</w:t>
            </w:r>
          </w:p>
        </w:tc>
        <w:tc>
          <w:tcPr>
            <w:tcW w:w="2265" w:type="pct"/>
          </w:tcPr>
          <w:p w14:paraId="1A61870E" w14:textId="77777777" w:rsidR="004B2AB8" w:rsidRPr="00FC183F" w:rsidRDefault="004B2AB8" w:rsidP="004D484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DC48B2" w:rsidRPr="00FC183F" w14:paraId="2A1D9694" w14:textId="77777777" w:rsidTr="006804F8">
        <w:trPr>
          <w:cantSplit/>
        </w:trPr>
        <w:sdt>
          <w:sdtPr>
            <w:rPr>
              <w:rFonts w:cs="Arial"/>
              <w:sz w:val="20"/>
            </w:rPr>
            <w:id w:val="2082875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0" w:type="pct"/>
                <w:gridSpan w:val="2"/>
                <w:vAlign w:val="center"/>
              </w:tcPr>
              <w:p w14:paraId="7D0743EC" w14:textId="00E0A94E" w:rsidR="00DC48B2" w:rsidRDefault="0019368B" w:rsidP="00461E1E">
                <w:pPr>
                  <w:tabs>
                    <w:tab w:val="left" w:pos="425"/>
                  </w:tabs>
                  <w:spacing w:before="120" w:after="120"/>
                  <w:rPr>
                    <w:rFonts w:cs="Arial"/>
                    <w:sz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p>
            </w:tc>
          </w:sdtContent>
        </w:sdt>
        <w:tc>
          <w:tcPr>
            <w:tcW w:w="4690" w:type="pct"/>
            <w:gridSpan w:val="4"/>
          </w:tcPr>
          <w:p w14:paraId="1AC59CD0" w14:textId="399E3C1D" w:rsidR="00DC48B2" w:rsidRPr="00AE3B11" w:rsidRDefault="00DC48B2" w:rsidP="0044369C">
            <w:pPr>
              <w:tabs>
                <w:tab w:val="left" w:pos="425"/>
              </w:tabs>
              <w:spacing w:before="120" w:after="120"/>
              <w:jc w:val="both"/>
              <w:rPr>
                <w:sz w:val="20"/>
              </w:rPr>
            </w:pPr>
            <w:r w:rsidRPr="0097093E">
              <w:rPr>
                <w:sz w:val="20"/>
              </w:rPr>
              <w:t>Oświadczam, że we wskazanym roku dostaw</w:t>
            </w:r>
            <w:r w:rsidRPr="0097093E">
              <w:rPr>
                <w:rFonts w:cs="Arial"/>
                <w:sz w:val="20"/>
              </w:rPr>
              <w:t xml:space="preserve"> wskazana powyżej jednostka rynku mocy spełniła limit emisji</w:t>
            </w:r>
            <w:r w:rsidR="00B1627A" w:rsidRPr="0097093E">
              <w:rPr>
                <w:rFonts w:cs="Arial"/>
                <w:sz w:val="20"/>
              </w:rPr>
              <w:t xml:space="preserve"> w rozumieniu art. </w:t>
            </w:r>
            <w:r w:rsidR="006D5B6C">
              <w:rPr>
                <w:rFonts w:cs="Arial"/>
                <w:sz w:val="20"/>
              </w:rPr>
              <w:t>3</w:t>
            </w:r>
            <w:r w:rsidR="00B1627A" w:rsidRPr="0097093E">
              <w:rPr>
                <w:rFonts w:cs="Arial"/>
                <w:sz w:val="20"/>
              </w:rPr>
              <w:t xml:space="preserve">a ustawy, z zastrzeżeniem art. </w:t>
            </w:r>
            <w:r w:rsidR="007D3F7C">
              <w:rPr>
                <w:rFonts w:cs="Arial"/>
                <w:sz w:val="20"/>
              </w:rPr>
              <w:t>9</w:t>
            </w:r>
            <w:r w:rsidR="00B1627A" w:rsidRPr="0097093E">
              <w:rPr>
                <w:rFonts w:cs="Arial"/>
                <w:sz w:val="20"/>
              </w:rPr>
              <w:t xml:space="preserve"> ust. 3 </w:t>
            </w:r>
            <w:r w:rsidR="0097093E" w:rsidRPr="0097093E">
              <w:rPr>
                <w:rFonts w:cs="Arial"/>
                <w:sz w:val="20"/>
              </w:rPr>
              <w:t xml:space="preserve">ustawy z dnia </w:t>
            </w:r>
            <w:r w:rsidR="007D3F7C">
              <w:rPr>
                <w:rFonts w:cs="Arial"/>
                <w:sz w:val="20"/>
              </w:rPr>
              <w:t>2</w:t>
            </w:r>
            <w:r w:rsidR="00C0747A">
              <w:rPr>
                <w:rFonts w:cs="Arial"/>
                <w:sz w:val="20"/>
              </w:rPr>
              <w:t>3</w:t>
            </w:r>
            <w:r w:rsidR="007D3F7C">
              <w:rPr>
                <w:rFonts w:cs="Arial"/>
                <w:sz w:val="20"/>
              </w:rPr>
              <w:t xml:space="preserve"> </w:t>
            </w:r>
            <w:r w:rsidR="00C0747A">
              <w:rPr>
                <w:rFonts w:cs="Arial"/>
                <w:sz w:val="20"/>
              </w:rPr>
              <w:t>lipca</w:t>
            </w:r>
            <w:r w:rsidR="0097093E" w:rsidRPr="0097093E">
              <w:rPr>
                <w:rFonts w:cs="Arial"/>
                <w:sz w:val="20"/>
              </w:rPr>
              <w:t xml:space="preserve"> 2021 r. o zmianie ustawy o rynku mocy oraz niektórych innych ustaw (Dz.U. z 2021 r. poz. </w:t>
            </w:r>
            <w:r w:rsidR="0044369C">
              <w:rPr>
                <w:rFonts w:cs="Arial"/>
                <w:sz w:val="20"/>
              </w:rPr>
              <w:t>1505</w:t>
            </w:r>
            <w:r w:rsidR="0097093E" w:rsidRPr="0097093E">
              <w:rPr>
                <w:rFonts w:cs="Arial"/>
                <w:sz w:val="20"/>
              </w:rPr>
              <w:t>)</w:t>
            </w:r>
            <w:r w:rsidR="00B1627A" w:rsidRPr="0097093E">
              <w:rPr>
                <w:rFonts w:cs="Arial"/>
                <w:sz w:val="20"/>
              </w:rPr>
              <w:t>.</w:t>
            </w:r>
          </w:p>
        </w:tc>
      </w:tr>
      <w:tr w:rsidR="00DC48B2" w:rsidRPr="00FC183F" w14:paraId="25270499" w14:textId="77777777" w:rsidTr="006804F8">
        <w:trPr>
          <w:cantSplit/>
        </w:trPr>
        <w:sdt>
          <w:sdtPr>
            <w:rPr>
              <w:rFonts w:cs="Arial"/>
              <w:sz w:val="20"/>
            </w:rPr>
            <w:id w:val="2141144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0" w:type="pct"/>
                <w:gridSpan w:val="2"/>
                <w:vAlign w:val="center"/>
              </w:tcPr>
              <w:p w14:paraId="4A870205" w14:textId="7594E942" w:rsidR="00DC48B2" w:rsidRDefault="0019368B" w:rsidP="00461E1E">
                <w:pPr>
                  <w:tabs>
                    <w:tab w:val="left" w:pos="425"/>
                  </w:tabs>
                  <w:spacing w:before="120" w:after="120"/>
                  <w:rPr>
                    <w:rFonts w:cs="Arial"/>
                    <w:sz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p>
            </w:tc>
          </w:sdtContent>
        </w:sdt>
        <w:tc>
          <w:tcPr>
            <w:tcW w:w="4690" w:type="pct"/>
            <w:gridSpan w:val="4"/>
          </w:tcPr>
          <w:p w14:paraId="386566D6" w14:textId="637E9654" w:rsidR="00DC48B2" w:rsidRPr="00AE3B11" w:rsidRDefault="00DC48B2" w:rsidP="0044369C">
            <w:pPr>
              <w:tabs>
                <w:tab w:val="left" w:pos="425"/>
              </w:tabs>
              <w:spacing w:before="120" w:after="120"/>
              <w:jc w:val="both"/>
              <w:rPr>
                <w:sz w:val="20"/>
              </w:rPr>
            </w:pPr>
            <w:r w:rsidRPr="00AE3B11">
              <w:rPr>
                <w:sz w:val="20"/>
              </w:rPr>
              <w:t>Oświadczam, że we wskazanym roku dostaw</w:t>
            </w:r>
            <w:r w:rsidRPr="00AE3B11">
              <w:rPr>
                <w:rFonts w:cs="Arial"/>
                <w:sz w:val="20"/>
              </w:rPr>
              <w:t xml:space="preserve"> </w:t>
            </w:r>
            <w:r>
              <w:rPr>
                <w:rFonts w:cs="Arial"/>
                <w:sz w:val="20"/>
              </w:rPr>
              <w:t>wskazana powyżej jednostka rynku mocy nie spełniła limitu emisji</w:t>
            </w:r>
            <w:r w:rsidR="00B1627A">
              <w:rPr>
                <w:rFonts w:cs="Arial"/>
                <w:sz w:val="20"/>
              </w:rPr>
              <w:t xml:space="preserve"> w rozumieniu art. </w:t>
            </w:r>
            <w:r w:rsidR="006D5B6C">
              <w:rPr>
                <w:rFonts w:cs="Arial"/>
                <w:sz w:val="20"/>
              </w:rPr>
              <w:t>3</w:t>
            </w:r>
            <w:r w:rsidR="00B1627A">
              <w:rPr>
                <w:rFonts w:cs="Arial"/>
                <w:sz w:val="20"/>
              </w:rPr>
              <w:t>a ustawy</w:t>
            </w:r>
          </w:p>
        </w:tc>
      </w:tr>
      <w:tr w:rsidR="00F212A4" w:rsidRPr="00FC183F" w14:paraId="6F31A070" w14:textId="77777777" w:rsidTr="006804F8">
        <w:trPr>
          <w:cantSplit/>
        </w:trPr>
        <w:sdt>
          <w:sdtPr>
            <w:rPr>
              <w:rFonts w:cs="Arial"/>
              <w:sz w:val="20"/>
            </w:rPr>
            <w:id w:val="-387269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0" w:type="pct"/>
                <w:gridSpan w:val="2"/>
                <w:vAlign w:val="center"/>
              </w:tcPr>
              <w:p w14:paraId="75D02DC0" w14:textId="6108B484" w:rsidR="00F212A4" w:rsidRDefault="0019368B" w:rsidP="00461E1E">
                <w:pPr>
                  <w:tabs>
                    <w:tab w:val="left" w:pos="425"/>
                  </w:tabs>
                  <w:spacing w:before="120" w:after="120"/>
                  <w:rPr>
                    <w:rFonts w:cs="Arial"/>
                    <w:sz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p>
            </w:tc>
          </w:sdtContent>
        </w:sdt>
        <w:tc>
          <w:tcPr>
            <w:tcW w:w="4690" w:type="pct"/>
            <w:gridSpan w:val="4"/>
          </w:tcPr>
          <w:p w14:paraId="4E781104" w14:textId="15205D8D" w:rsidR="00F212A4" w:rsidRPr="00AE3B11" w:rsidRDefault="00F212A4" w:rsidP="00EE2DE3">
            <w:pPr>
              <w:tabs>
                <w:tab w:val="left" w:pos="425"/>
              </w:tabs>
              <w:spacing w:before="120" w:after="120"/>
              <w:jc w:val="both"/>
              <w:rPr>
                <w:sz w:val="20"/>
              </w:rPr>
            </w:pPr>
            <w:r w:rsidRPr="00AE3B11">
              <w:rPr>
                <w:sz w:val="20"/>
              </w:rPr>
              <w:t xml:space="preserve">Oświadczam, że we </w:t>
            </w:r>
            <w:r w:rsidR="000836E8">
              <w:rPr>
                <w:sz w:val="20"/>
              </w:rPr>
              <w:t>wskazanym roku dostaw w skład</w:t>
            </w:r>
            <w:r w:rsidR="00711380">
              <w:rPr>
                <w:sz w:val="20"/>
              </w:rPr>
              <w:t xml:space="preserve"> jednostek fizycznych tworzących</w:t>
            </w:r>
            <w:r w:rsidR="000836E8">
              <w:rPr>
                <w:sz w:val="20"/>
              </w:rPr>
              <w:t xml:space="preserve"> </w:t>
            </w:r>
            <w:r w:rsidR="00711380">
              <w:rPr>
                <w:sz w:val="20"/>
              </w:rPr>
              <w:t>wskazaną jednostkę</w:t>
            </w:r>
            <w:r w:rsidR="000836E8">
              <w:rPr>
                <w:sz w:val="20"/>
              </w:rPr>
              <w:t xml:space="preserve"> rynku mocy nie wchodziły żadne jednostki wytwórcze. </w:t>
            </w:r>
          </w:p>
        </w:tc>
      </w:tr>
      <w:tr w:rsidR="0019368B" w:rsidRPr="00FC183F" w14:paraId="527FD277" w14:textId="77777777" w:rsidTr="00021D65">
        <w:trPr>
          <w:cantSplit/>
          <w:trHeight w:val="1077"/>
        </w:trPr>
        <w:tc>
          <w:tcPr>
            <w:tcW w:w="1484" w:type="pct"/>
            <w:gridSpan w:val="3"/>
          </w:tcPr>
          <w:p w14:paraId="017EE793" w14:textId="6E184E9D" w:rsidR="0019368B" w:rsidRDefault="0019368B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b/>
                <w:sz w:val="20"/>
              </w:rPr>
              <w:t>Informacje dodatkowe</w:t>
            </w:r>
            <w:r>
              <w:rPr>
                <w:rStyle w:val="Odwoanieprzypisudolnego"/>
                <w:rFonts w:cs="Arial"/>
                <w:b/>
                <w:sz w:val="20"/>
              </w:rPr>
              <w:footnoteReference w:id="5"/>
            </w:r>
          </w:p>
        </w:tc>
        <w:tc>
          <w:tcPr>
            <w:tcW w:w="3516" w:type="pct"/>
            <w:gridSpan w:val="3"/>
          </w:tcPr>
          <w:p w14:paraId="7C8697F0" w14:textId="77777777" w:rsidR="0019368B" w:rsidRPr="00AE3B11" w:rsidRDefault="0019368B" w:rsidP="00EE2DE3">
            <w:pPr>
              <w:tabs>
                <w:tab w:val="left" w:pos="425"/>
              </w:tabs>
              <w:spacing w:before="120" w:after="120"/>
              <w:jc w:val="both"/>
              <w:rPr>
                <w:sz w:val="20"/>
              </w:rPr>
            </w:pPr>
          </w:p>
        </w:tc>
      </w:tr>
    </w:tbl>
    <w:p w14:paraId="1AAC65A3" w14:textId="0359D472" w:rsidR="00B73999" w:rsidRDefault="003F1ADF" w:rsidP="00812B3F">
      <w:pPr>
        <w:spacing w:before="240"/>
      </w:pPr>
      <w:r w:rsidRPr="00812B3F">
        <w:rPr>
          <w:b/>
        </w:rPr>
        <w:t xml:space="preserve">Podpisy </w:t>
      </w:r>
    </w:p>
    <w:tbl>
      <w:tblPr>
        <w:tblStyle w:val="Tabela-Siatka"/>
        <w:tblW w:w="4987" w:type="pct"/>
        <w:tblLook w:val="04A0" w:firstRow="1" w:lastRow="0" w:firstColumn="1" w:lastColumn="0" w:noHBand="0" w:noVBand="1"/>
      </w:tblPr>
      <w:tblGrid>
        <w:gridCol w:w="2695"/>
        <w:gridCol w:w="6343"/>
      </w:tblGrid>
      <w:tr w:rsidR="003F1ADF" w:rsidRPr="008839E4" w14:paraId="7D2DB0C9" w14:textId="77777777" w:rsidTr="003F1ADF">
        <w:trPr>
          <w:cantSplit/>
        </w:trPr>
        <w:tc>
          <w:tcPr>
            <w:tcW w:w="5000" w:type="pct"/>
            <w:gridSpan w:val="2"/>
          </w:tcPr>
          <w:p w14:paraId="1A77C896" w14:textId="0E359026" w:rsidR="003F1ADF" w:rsidRDefault="003F1ADF" w:rsidP="00A4361E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Potwierdzam treść oświadczeń składanych w </w:t>
            </w:r>
            <w:r w:rsidR="005164C7">
              <w:rPr>
                <w:rFonts w:cs="Arial"/>
                <w:b/>
                <w:sz w:val="20"/>
              </w:rPr>
              <w:t>niniejszym dokumencie</w:t>
            </w:r>
            <w:r>
              <w:rPr>
                <w:rFonts w:cs="Arial"/>
                <w:b/>
                <w:sz w:val="20"/>
              </w:rPr>
              <w:t>.</w:t>
            </w:r>
          </w:p>
          <w:p w14:paraId="7CE520F1" w14:textId="1CF98A9C" w:rsidR="002943CA" w:rsidRDefault="002943CA" w:rsidP="00A4361E">
            <w:pPr>
              <w:keepNext/>
              <w:keepLines/>
              <w:spacing w:before="120" w:after="120"/>
              <w:rPr>
                <w:rFonts w:cs="Arial"/>
                <w:sz w:val="20"/>
              </w:rPr>
            </w:pPr>
            <w:r w:rsidRPr="00021D65">
              <w:rPr>
                <w:rFonts w:cs="Arial"/>
                <w:b/>
                <w:bCs/>
                <w:sz w:val="20"/>
              </w:rPr>
              <w:t>Jestem świadomy</w:t>
            </w:r>
            <w:r w:rsidR="00650C11">
              <w:rPr>
                <w:rFonts w:cs="Arial"/>
                <w:b/>
                <w:bCs/>
                <w:sz w:val="20"/>
              </w:rPr>
              <w:t>/-a</w:t>
            </w:r>
            <w:r w:rsidRPr="00021D65">
              <w:rPr>
                <w:rFonts w:cs="Arial"/>
                <w:b/>
                <w:bCs/>
                <w:sz w:val="20"/>
              </w:rPr>
              <w:t xml:space="preserve"> odpowiedzialności karnej za złożenie fałszywego oświadczenia </w:t>
            </w:r>
            <w:r w:rsidR="005164C7">
              <w:rPr>
                <w:rFonts w:cs="Arial"/>
                <w:b/>
                <w:bCs/>
                <w:sz w:val="20"/>
              </w:rPr>
              <w:t>dotyczącego limitu emisji</w:t>
            </w:r>
            <w:r w:rsidR="005164C7" w:rsidRPr="00021D65">
              <w:rPr>
                <w:rFonts w:cs="Arial"/>
                <w:b/>
                <w:bCs/>
                <w:sz w:val="20"/>
              </w:rPr>
              <w:t xml:space="preserve"> </w:t>
            </w:r>
            <w:r w:rsidRPr="00021D65">
              <w:rPr>
                <w:rFonts w:cs="Arial"/>
                <w:b/>
                <w:bCs/>
                <w:sz w:val="20"/>
              </w:rPr>
              <w:t>wynikającej z art. 233 § 6 ustawy z dnia 6 czerwca 1997 r. – Kodeks karny</w:t>
            </w:r>
            <w:r>
              <w:rPr>
                <w:rFonts w:cs="Arial"/>
                <w:sz w:val="20"/>
              </w:rPr>
              <w:t>.</w:t>
            </w:r>
          </w:p>
        </w:tc>
      </w:tr>
      <w:tr w:rsidR="008D2C0B" w:rsidRPr="008839E4" w14:paraId="6014768D" w14:textId="77777777" w:rsidTr="00B73999">
        <w:trPr>
          <w:cantSplit/>
        </w:trPr>
        <w:tc>
          <w:tcPr>
            <w:tcW w:w="1491" w:type="pct"/>
          </w:tcPr>
          <w:p w14:paraId="3BEA0959" w14:textId="77777777" w:rsidR="008D2C0B" w:rsidRPr="008839E4" w:rsidRDefault="008D2C0B" w:rsidP="00CA0458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 w:rsidRPr="008839E4">
              <w:rPr>
                <w:rFonts w:cs="Arial"/>
                <w:b/>
                <w:sz w:val="20"/>
              </w:rPr>
              <w:t>Data</w:t>
            </w:r>
          </w:p>
        </w:tc>
        <w:sdt>
          <w:sdtPr>
            <w:rPr>
              <w:rFonts w:cs="Arial"/>
              <w:sz w:val="20"/>
            </w:rPr>
            <w:id w:val="1022978026"/>
            <w:placeholder>
              <w:docPart w:val="DefaultPlaceholder_-1854013438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3509" w:type="pct"/>
              </w:tcPr>
              <w:p w14:paraId="1C756E48" w14:textId="77777777" w:rsidR="008D2C0B" w:rsidRPr="008839E4" w:rsidRDefault="00A4361E" w:rsidP="00A4361E">
                <w:pPr>
                  <w:keepNext/>
                  <w:keepLines/>
                  <w:spacing w:before="120" w:after="120"/>
                  <w:rPr>
                    <w:rFonts w:cs="Arial"/>
                    <w:sz w:val="20"/>
                  </w:rPr>
                </w:pPr>
                <w:r w:rsidRPr="008839E4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</w:tr>
      <w:tr w:rsidR="008D2C0B" w:rsidRPr="008839E4" w14:paraId="181045AD" w14:textId="77777777" w:rsidTr="00AE3B11">
        <w:trPr>
          <w:cantSplit/>
          <w:trHeight w:val="1063"/>
        </w:trPr>
        <w:tc>
          <w:tcPr>
            <w:tcW w:w="1491" w:type="pct"/>
          </w:tcPr>
          <w:p w14:paraId="0C14FA7C" w14:textId="0CAF57A9" w:rsidR="008D2C0B" w:rsidRPr="008839E4" w:rsidRDefault="008D2C0B" w:rsidP="00CA0458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 w:rsidRPr="008839E4">
              <w:rPr>
                <w:rFonts w:cs="Arial"/>
                <w:b/>
                <w:sz w:val="20"/>
              </w:rPr>
              <w:t>Podpis</w:t>
            </w:r>
          </w:p>
        </w:tc>
        <w:tc>
          <w:tcPr>
            <w:tcW w:w="3509" w:type="pct"/>
          </w:tcPr>
          <w:p w14:paraId="1BDA12CF" w14:textId="77777777" w:rsidR="008D2C0B" w:rsidRPr="008839E4" w:rsidRDefault="008D2C0B" w:rsidP="00A4361E">
            <w:pPr>
              <w:keepNext/>
              <w:keepLines/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434DB359" w14:textId="77777777" w:rsidR="00EA085A" w:rsidRPr="00037830" w:rsidRDefault="00EA085A">
      <w:pPr>
        <w:rPr>
          <w:rFonts w:cs="Arial"/>
        </w:rPr>
      </w:pPr>
    </w:p>
    <w:sectPr w:rsidR="00EA085A" w:rsidRPr="00037830" w:rsidSect="00D3526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73176B" w14:textId="77777777" w:rsidR="000B01F9" w:rsidRDefault="000B01F9" w:rsidP="004B63AD">
      <w:pPr>
        <w:spacing w:after="0" w:line="240" w:lineRule="auto"/>
      </w:pPr>
      <w:r>
        <w:separator/>
      </w:r>
    </w:p>
  </w:endnote>
  <w:endnote w:type="continuationSeparator" w:id="0">
    <w:p w14:paraId="791F0C05" w14:textId="77777777" w:rsidR="000B01F9" w:rsidRDefault="000B01F9" w:rsidP="004B6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eastAsia="Calibri" w:cs="Times New Roman"/>
        <w:szCs w:val="20"/>
        <w:lang w:eastAsia="pl-PL"/>
      </w:rPr>
      <w:id w:val="-927184189"/>
      <w:docPartObj>
        <w:docPartGallery w:val="Page Numbers (Bottom of Page)"/>
        <w:docPartUnique/>
      </w:docPartObj>
    </w:sdtPr>
    <w:sdtEndPr/>
    <w:sdtContent>
      <w:sdt>
        <w:sdtPr>
          <w:rPr>
            <w:rFonts w:eastAsia="Calibri" w:cs="Times New Roman"/>
            <w:szCs w:val="20"/>
            <w:lang w:eastAsia="pl-PL"/>
          </w:rPr>
          <w:id w:val="-2127459650"/>
          <w:docPartObj>
            <w:docPartGallery w:val="Page Numbers (Top of Page)"/>
            <w:docPartUnique/>
          </w:docPartObj>
        </w:sdtPr>
        <w:sdtEndPr/>
        <w:sdtContent>
          <w:p w14:paraId="4B28022E" w14:textId="77777777" w:rsidR="00F729E8" w:rsidRPr="00DD37FC" w:rsidRDefault="00F729E8" w:rsidP="00F729E8">
            <w:pPr>
              <w:tabs>
                <w:tab w:val="center" w:pos="4536"/>
                <w:tab w:val="right" w:pos="9072"/>
              </w:tabs>
              <w:spacing w:after="0" w:line="240" w:lineRule="auto"/>
              <w:jc w:val="right"/>
              <w:rPr>
                <w:rFonts w:eastAsia="Calibri" w:cs="Arial"/>
                <w:color w:val="2E3192"/>
                <w:sz w:val="14"/>
                <w:szCs w:val="14"/>
                <w:lang w:eastAsia="pl-PL"/>
              </w:rPr>
            </w:pPr>
          </w:p>
          <w:p w14:paraId="58E8837D" w14:textId="77777777" w:rsidR="00F729E8" w:rsidRPr="00DD37FC" w:rsidRDefault="00AA65CC" w:rsidP="00F729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eastAsia="Calibri" w:cs="Arial"/>
                <w:color w:val="2E3192"/>
                <w:sz w:val="14"/>
                <w:szCs w:val="14"/>
                <w:lang w:eastAsia="pl-PL"/>
              </w:rPr>
              <w:pict w14:anchorId="2C0EB44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87.05pt;height:2.85pt" o:hrpct="0" o:hralign="center" o:hr="t">
                  <v:imagedata r:id="rId1" o:title="linia_stopki_list"/>
                </v:shape>
              </w:pict>
            </w:r>
          </w:p>
          <w:tbl>
            <w:tblPr>
              <w:tblStyle w:val="Tabela-Siatka11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31"/>
              <w:gridCol w:w="4531"/>
            </w:tblGrid>
            <w:tr w:rsidR="00F729E8" w:rsidRPr="00DD37FC" w14:paraId="0AA27C09" w14:textId="77777777" w:rsidTr="009526C5">
              <w:tc>
                <w:tcPr>
                  <w:tcW w:w="4531" w:type="dxa"/>
                  <w:hideMark/>
                </w:tcPr>
                <w:p w14:paraId="6B093803" w14:textId="77777777" w:rsidR="00F729E8" w:rsidRPr="00DD37FC" w:rsidRDefault="00F729E8" w:rsidP="00F729E8">
                  <w:pPr>
                    <w:tabs>
                      <w:tab w:val="center" w:pos="4536"/>
                      <w:tab w:val="right" w:pos="9072"/>
                    </w:tabs>
                    <w:rPr>
                      <w:rFonts w:eastAsia="Times New Roman"/>
                      <w:bCs/>
                      <w:sz w:val="20"/>
                      <w:szCs w:val="24"/>
                      <w:lang w:eastAsia="pl-PL"/>
                    </w:rPr>
                  </w:pPr>
                  <w:r w:rsidRPr="00DD37FC">
                    <w:rPr>
                      <w:rFonts w:eastAsia="Times New Roman" w:cs="Arial"/>
                      <w:noProof/>
                      <w:color w:val="666666"/>
                      <w:sz w:val="18"/>
                      <w:szCs w:val="18"/>
                      <w:lang w:eastAsia="pl-PL"/>
                    </w:rPr>
                    <w:drawing>
                      <wp:inline distT="0" distB="0" distL="0" distR="0" wp14:anchorId="5A89ADC5" wp14:editId="6EDC44C4">
                        <wp:extent cx="1495425" cy="238125"/>
                        <wp:effectExtent l="0" t="0" r="9525" b="9525"/>
                        <wp:docPr id="1" name="Obraz 1" descr="cid:image006.png@01D38FBE.938BFEA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 descr="cid:image006.png@01D38FBE.938BFEA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 r:link="rId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5425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31" w:type="dxa"/>
                  <w:hideMark/>
                </w:tcPr>
                <w:p w14:paraId="5BB6B09E" w14:textId="26135CCE" w:rsidR="00F729E8" w:rsidRPr="00DD37FC" w:rsidRDefault="00F729E8" w:rsidP="00F729E8">
                  <w:pPr>
                    <w:tabs>
                      <w:tab w:val="center" w:pos="4536"/>
                      <w:tab w:val="right" w:pos="9072"/>
                    </w:tabs>
                    <w:jc w:val="right"/>
                    <w:rPr>
                      <w:rFonts w:eastAsia="Times New Roman"/>
                      <w:bCs/>
                      <w:szCs w:val="24"/>
                      <w:lang w:eastAsia="pl-PL"/>
                    </w:rPr>
                  </w:pPr>
                  <w:r w:rsidRPr="00DD37FC">
                    <w:rPr>
                      <w:rFonts w:eastAsia="Times New Roman"/>
                      <w:szCs w:val="20"/>
                      <w:lang w:eastAsia="pl-PL"/>
                    </w:rPr>
                    <w:t xml:space="preserve">Strona 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begin"/>
                  </w:r>
                  <w:r w:rsidRPr="00DD37FC">
                    <w:rPr>
                      <w:rFonts w:eastAsia="Times New Roman"/>
                      <w:bCs/>
                      <w:szCs w:val="20"/>
                      <w:lang w:eastAsia="pl-PL"/>
                    </w:rPr>
                    <w:instrText>PAGE</w:instrTex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separate"/>
                  </w:r>
                  <w:r w:rsidR="0044369C">
                    <w:rPr>
                      <w:rFonts w:eastAsia="Times New Roman"/>
                      <w:bCs/>
                      <w:noProof/>
                      <w:szCs w:val="20"/>
                      <w:lang w:eastAsia="pl-PL"/>
                    </w:rPr>
                    <w:t>3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end"/>
                  </w:r>
                  <w:r w:rsidRPr="00DD37FC">
                    <w:rPr>
                      <w:rFonts w:eastAsia="Times New Roman"/>
                      <w:szCs w:val="20"/>
                      <w:lang w:eastAsia="pl-PL"/>
                    </w:rPr>
                    <w:t xml:space="preserve"> z 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begin"/>
                  </w:r>
                  <w:r w:rsidRPr="00DD37FC">
                    <w:rPr>
                      <w:rFonts w:eastAsia="Times New Roman"/>
                      <w:bCs/>
                      <w:szCs w:val="20"/>
                      <w:lang w:eastAsia="pl-PL"/>
                    </w:rPr>
                    <w:instrText>NUMPAGES</w:instrTex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separate"/>
                  </w:r>
                  <w:r w:rsidR="0044369C">
                    <w:rPr>
                      <w:rFonts w:eastAsia="Times New Roman"/>
                      <w:bCs/>
                      <w:noProof/>
                      <w:szCs w:val="20"/>
                      <w:lang w:eastAsia="pl-PL"/>
                    </w:rPr>
                    <w:t>3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end"/>
                  </w:r>
                </w:p>
              </w:tc>
            </w:tr>
          </w:tbl>
          <w:p w14:paraId="167D288F" w14:textId="77777777" w:rsidR="00F729E8" w:rsidRPr="00DD37FC" w:rsidRDefault="00082EA9" w:rsidP="00F729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eastAsia="Calibri" w:cs="Times New Roman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EF0C2A" w14:textId="77777777" w:rsidR="000B01F9" w:rsidRDefault="000B01F9" w:rsidP="004B63AD">
      <w:pPr>
        <w:spacing w:after="0" w:line="240" w:lineRule="auto"/>
      </w:pPr>
      <w:r>
        <w:separator/>
      </w:r>
    </w:p>
  </w:footnote>
  <w:footnote w:type="continuationSeparator" w:id="0">
    <w:p w14:paraId="59B5BABA" w14:textId="77777777" w:rsidR="000B01F9" w:rsidRDefault="000B01F9" w:rsidP="004B63AD">
      <w:pPr>
        <w:spacing w:after="0" w:line="240" w:lineRule="auto"/>
      </w:pPr>
      <w:r>
        <w:continuationSeparator/>
      </w:r>
    </w:p>
  </w:footnote>
  <w:footnote w:id="1">
    <w:p w14:paraId="4B7094A6" w14:textId="4610DA71" w:rsidR="004C0CA0" w:rsidRPr="00A11F7D" w:rsidRDefault="004C0CA0" w:rsidP="00764223">
      <w:pPr>
        <w:pStyle w:val="Tekstprzypisudolnego"/>
        <w:tabs>
          <w:tab w:val="left" w:pos="170"/>
        </w:tabs>
        <w:ind w:left="170" w:hanging="170"/>
        <w:rPr>
          <w:rFonts w:cs="Arial"/>
          <w:sz w:val="18"/>
        </w:rPr>
      </w:pPr>
      <w:r w:rsidRPr="00A11F7D">
        <w:rPr>
          <w:rStyle w:val="Odwoanieprzypisudolnego"/>
          <w:rFonts w:cs="Arial"/>
          <w:sz w:val="18"/>
        </w:rPr>
        <w:footnoteRef/>
      </w:r>
      <w:r w:rsidRPr="00A11F7D">
        <w:rPr>
          <w:rFonts w:cs="Arial"/>
          <w:sz w:val="18"/>
        </w:rPr>
        <w:t xml:space="preserve"> </w:t>
      </w:r>
      <w:r w:rsidR="00764223">
        <w:rPr>
          <w:rFonts w:cs="Arial"/>
          <w:sz w:val="18"/>
        </w:rPr>
        <w:tab/>
      </w:r>
      <w:r w:rsidRPr="00A11F7D">
        <w:rPr>
          <w:rFonts w:cs="Arial"/>
          <w:sz w:val="18"/>
        </w:rPr>
        <w:t xml:space="preserve">Numer paszportu podaje się w przypadku osoby fizycznej nieposiadającej numeru PESEL. </w:t>
      </w:r>
    </w:p>
  </w:footnote>
  <w:footnote w:id="2">
    <w:p w14:paraId="39037B39" w14:textId="1D55D60E" w:rsidR="004C0CA0" w:rsidRPr="00A11F7D" w:rsidRDefault="004C0CA0" w:rsidP="00764223">
      <w:pPr>
        <w:pStyle w:val="Tekstprzypisudolnego"/>
        <w:tabs>
          <w:tab w:val="left" w:pos="170"/>
        </w:tabs>
        <w:ind w:left="170" w:hanging="170"/>
        <w:rPr>
          <w:rFonts w:cs="Arial"/>
          <w:sz w:val="18"/>
        </w:rPr>
      </w:pPr>
      <w:r w:rsidRPr="00A11F7D">
        <w:rPr>
          <w:rStyle w:val="Odwoanieprzypisudolnego"/>
          <w:rFonts w:cs="Arial"/>
          <w:sz w:val="18"/>
        </w:rPr>
        <w:footnoteRef/>
      </w:r>
      <w:r w:rsidRPr="00A11F7D">
        <w:rPr>
          <w:rFonts w:cs="Arial"/>
          <w:sz w:val="18"/>
        </w:rPr>
        <w:t xml:space="preserve"> </w:t>
      </w:r>
      <w:r w:rsidR="00764223">
        <w:rPr>
          <w:rFonts w:cs="Arial"/>
          <w:sz w:val="18"/>
        </w:rPr>
        <w:tab/>
      </w:r>
      <w:r w:rsidRPr="00A11F7D">
        <w:rPr>
          <w:rFonts w:cs="Arial"/>
          <w:sz w:val="18"/>
        </w:rPr>
        <w:t xml:space="preserve">Dotyczy podmiotów z siedzibą poza terytorium Rzeczypospolitej Polskiej. </w:t>
      </w:r>
    </w:p>
  </w:footnote>
  <w:footnote w:id="3">
    <w:p w14:paraId="4492108E" w14:textId="0101877C" w:rsidR="003F1ADF" w:rsidRDefault="003F1ADF" w:rsidP="00764223">
      <w:pPr>
        <w:pStyle w:val="Tekstprzypisudolnego"/>
        <w:tabs>
          <w:tab w:val="left" w:pos="170"/>
        </w:tabs>
        <w:ind w:left="170" w:hanging="170"/>
      </w:pPr>
      <w:r>
        <w:rPr>
          <w:rStyle w:val="Odwoanieprzypisudolnego"/>
        </w:rPr>
        <w:footnoteRef/>
      </w:r>
      <w:r>
        <w:t xml:space="preserve"> </w:t>
      </w:r>
      <w:r w:rsidR="00764223">
        <w:tab/>
      </w:r>
      <w:r>
        <w:rPr>
          <w:sz w:val="18"/>
          <w:szCs w:val="18"/>
        </w:rPr>
        <w:t xml:space="preserve">W celu złożenia oświadczenia dla więcej niż jednej jednostki rynku mocy należącej do </w:t>
      </w:r>
      <w:r w:rsidR="00001754">
        <w:rPr>
          <w:sz w:val="18"/>
          <w:szCs w:val="18"/>
        </w:rPr>
        <w:t xml:space="preserve">danego </w:t>
      </w:r>
      <w:r>
        <w:rPr>
          <w:sz w:val="18"/>
          <w:szCs w:val="18"/>
        </w:rPr>
        <w:t>dostawcy mocy , należy skopiować niniejszą tabelę.</w:t>
      </w:r>
      <w:r w:rsidRPr="00D642B6">
        <w:rPr>
          <w:sz w:val="18"/>
          <w:szCs w:val="18"/>
        </w:rPr>
        <w:t xml:space="preserve"> </w:t>
      </w:r>
    </w:p>
  </w:footnote>
  <w:footnote w:id="4">
    <w:p w14:paraId="4514B904" w14:textId="32B75150" w:rsidR="00AB50BA" w:rsidRPr="00AB50BA" w:rsidRDefault="00AB50BA" w:rsidP="00764223">
      <w:pPr>
        <w:pStyle w:val="Tekstprzypisudolnego"/>
        <w:tabs>
          <w:tab w:val="left" w:pos="170"/>
        </w:tabs>
        <w:ind w:left="170" w:hanging="170"/>
        <w:rPr>
          <w:sz w:val="18"/>
        </w:rPr>
      </w:pPr>
      <w:r>
        <w:rPr>
          <w:rStyle w:val="Odwoanieprzypisudolnego"/>
        </w:rPr>
        <w:footnoteRef/>
      </w:r>
      <w:r>
        <w:t xml:space="preserve"> </w:t>
      </w:r>
      <w:r w:rsidR="00764223">
        <w:tab/>
      </w:r>
      <w:r w:rsidRPr="00AB50BA">
        <w:rPr>
          <w:sz w:val="18"/>
        </w:rPr>
        <w:t xml:space="preserve">Należy </w:t>
      </w:r>
      <w:r w:rsidR="003F1ADF">
        <w:rPr>
          <w:sz w:val="18"/>
        </w:rPr>
        <w:t>wymienić</w:t>
      </w:r>
      <w:r w:rsidR="003F1ADF" w:rsidRPr="00AB50BA">
        <w:rPr>
          <w:sz w:val="18"/>
        </w:rPr>
        <w:t xml:space="preserve"> </w:t>
      </w:r>
      <w:r w:rsidRPr="00AB50BA">
        <w:rPr>
          <w:sz w:val="18"/>
        </w:rPr>
        <w:t>wszystkie jednostki fizyczne wchodzące w skład danej jednostki rynku mocy</w:t>
      </w:r>
      <w:r w:rsidR="003F1ADF">
        <w:rPr>
          <w:sz w:val="18"/>
        </w:rPr>
        <w:t xml:space="preserve">. W przypadku jednostek rynku mocy składających się z więcej niż jednej jednostki fizycznej, należy dodać odpowiednią liczbę wierszy w tabeli. </w:t>
      </w:r>
    </w:p>
  </w:footnote>
  <w:footnote w:id="5">
    <w:p w14:paraId="752200BC" w14:textId="77777777" w:rsidR="0019368B" w:rsidRDefault="0019368B" w:rsidP="00764223">
      <w:pPr>
        <w:pStyle w:val="Tekstprzypisudolnego"/>
        <w:tabs>
          <w:tab w:val="left" w:pos="170"/>
        </w:tabs>
        <w:ind w:left="170" w:hanging="170"/>
      </w:pPr>
      <w:r>
        <w:rPr>
          <w:rStyle w:val="Odwoanieprzypisudolnego"/>
        </w:rPr>
        <w:footnoteRef/>
      </w:r>
      <w:r>
        <w:t xml:space="preserve"> </w:t>
      </w:r>
      <w:r>
        <w:rPr>
          <w:sz w:val="18"/>
          <w:szCs w:val="18"/>
        </w:rPr>
        <w:t>Pole nie jest obowiązkow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7BD24C" w14:textId="4787FBEF" w:rsidR="004B63AD" w:rsidRPr="00F729E8" w:rsidRDefault="00E05FF2" w:rsidP="00A63436">
    <w:pPr>
      <w:rPr>
        <w:rFonts w:cs="Arial"/>
        <w:sz w:val="20"/>
      </w:rPr>
    </w:pPr>
    <w:r w:rsidRPr="00F729E8">
      <w:rPr>
        <w:rFonts w:cs="Arial"/>
        <w:sz w:val="20"/>
      </w:rPr>
      <w:t>Zał.</w:t>
    </w:r>
    <w:r w:rsidR="00C820BD" w:rsidRPr="00F729E8">
      <w:rPr>
        <w:rFonts w:cs="Arial"/>
        <w:sz w:val="20"/>
      </w:rPr>
      <w:t xml:space="preserve"> </w:t>
    </w:r>
    <w:r w:rsidR="00BA696F">
      <w:rPr>
        <w:rFonts w:cs="Arial"/>
        <w:sz w:val="20"/>
      </w:rPr>
      <w:t>14.</w:t>
    </w:r>
    <w:r w:rsidR="00A61954">
      <w:rPr>
        <w:rFonts w:cs="Arial"/>
        <w:sz w:val="20"/>
      </w:rPr>
      <w:t>1</w:t>
    </w:r>
    <w:r w:rsidR="006804F8">
      <w:rPr>
        <w:rFonts w:cs="Arial"/>
        <w:sz w:val="20"/>
      </w:rPr>
      <w:t>4</w:t>
    </w:r>
    <w:r w:rsidR="004B63AD" w:rsidRPr="00F729E8">
      <w:rPr>
        <w:rFonts w:cs="Arial"/>
        <w:sz w:val="20"/>
      </w:rPr>
      <w:t xml:space="preserve"> do Regulaminu Rynku Mocy</w:t>
    </w:r>
  </w:p>
  <w:p w14:paraId="2A3FB48F" w14:textId="28075D5D" w:rsidR="004B63AD" w:rsidRPr="00F729E8" w:rsidRDefault="00F729E8" w:rsidP="00F729E8">
    <w:pPr>
      <w:pStyle w:val="Nagwek"/>
      <w:pBdr>
        <w:bottom w:val="single" w:sz="18" w:space="1" w:color="auto"/>
      </w:pBdr>
      <w:rPr>
        <w:rFonts w:cs="Arial"/>
        <w:b/>
      </w:rPr>
    </w:pPr>
    <w:r w:rsidRPr="00F729E8">
      <w:rPr>
        <w:rFonts w:cs="Arial"/>
        <w:b/>
      </w:rPr>
      <w:t xml:space="preserve">Wzór </w:t>
    </w:r>
    <w:r w:rsidR="00BA696F">
      <w:rPr>
        <w:rFonts w:cs="Arial"/>
        <w:b/>
      </w:rPr>
      <w:t>oświadczenia dotyczącego limitu</w:t>
    </w:r>
    <w:r w:rsidR="006804F8">
      <w:rPr>
        <w:rFonts w:cs="Arial"/>
        <w:b/>
      </w:rPr>
      <w:t xml:space="preserve"> emisji</w:t>
    </w:r>
    <w:r w:rsidR="00693DF5">
      <w:rPr>
        <w:rFonts w:cs="Arial"/>
        <w:b/>
      </w:rPr>
      <w:t xml:space="preserve"> </w:t>
    </w:r>
  </w:p>
  <w:p w14:paraId="68FE8AAB" w14:textId="77777777" w:rsidR="00CE369A" w:rsidRPr="00A63436" w:rsidRDefault="00CE369A" w:rsidP="00CE369A">
    <w:pPr>
      <w:pStyle w:val="Nagwek"/>
      <w:rPr>
        <w:rFonts w:cs="Arial"/>
        <w:b/>
        <w:color w:val="002F67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A098A"/>
    <w:multiLevelType w:val="hybridMultilevel"/>
    <w:tmpl w:val="8A3CB662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2B345A"/>
    <w:multiLevelType w:val="hybridMultilevel"/>
    <w:tmpl w:val="D8B0529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46129"/>
    <w:multiLevelType w:val="hybridMultilevel"/>
    <w:tmpl w:val="48AEC8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0043ED"/>
    <w:multiLevelType w:val="hybridMultilevel"/>
    <w:tmpl w:val="49C0E2C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9007AD"/>
    <w:multiLevelType w:val="hybridMultilevel"/>
    <w:tmpl w:val="5490B2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2110C9"/>
    <w:multiLevelType w:val="hybridMultilevel"/>
    <w:tmpl w:val="9E20CE7E"/>
    <w:lvl w:ilvl="0" w:tplc="521C74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5D1FE3"/>
    <w:multiLevelType w:val="hybridMultilevel"/>
    <w:tmpl w:val="640457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515F81"/>
    <w:multiLevelType w:val="hybridMultilevel"/>
    <w:tmpl w:val="B7F4948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68638C"/>
    <w:multiLevelType w:val="hybridMultilevel"/>
    <w:tmpl w:val="255C8BE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9176802">
    <w:abstractNumId w:val="8"/>
  </w:num>
  <w:num w:numId="2" w16cid:durableId="311838472">
    <w:abstractNumId w:val="4"/>
  </w:num>
  <w:num w:numId="3" w16cid:durableId="743376187">
    <w:abstractNumId w:val="2"/>
  </w:num>
  <w:num w:numId="4" w16cid:durableId="1361199314">
    <w:abstractNumId w:val="0"/>
  </w:num>
  <w:num w:numId="5" w16cid:durableId="1409887477">
    <w:abstractNumId w:val="7"/>
  </w:num>
  <w:num w:numId="6" w16cid:durableId="1099987721">
    <w:abstractNumId w:val="1"/>
  </w:num>
  <w:num w:numId="7" w16cid:durableId="1411005559">
    <w:abstractNumId w:val="3"/>
  </w:num>
  <w:num w:numId="8" w16cid:durableId="512502277">
    <w:abstractNumId w:val="5"/>
  </w:num>
  <w:num w:numId="9" w16cid:durableId="8642532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removePersonalInformation/>
  <w:removeDateAndTime/>
  <w:proofState w:spelling="clean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DExsDSwtDQzNLNU0lEKTi0uzszPAykwqgUAG/fnBywAAAA="/>
  </w:docVars>
  <w:rsids>
    <w:rsidRoot w:val="00050A67"/>
    <w:rsid w:val="00001754"/>
    <w:rsid w:val="00001F9A"/>
    <w:rsid w:val="00021D65"/>
    <w:rsid w:val="000250F6"/>
    <w:rsid w:val="000323DF"/>
    <w:rsid w:val="00037830"/>
    <w:rsid w:val="00042476"/>
    <w:rsid w:val="00046303"/>
    <w:rsid w:val="00050A67"/>
    <w:rsid w:val="00067A3E"/>
    <w:rsid w:val="00077E8B"/>
    <w:rsid w:val="00082EA9"/>
    <w:rsid w:val="000836E8"/>
    <w:rsid w:val="00090723"/>
    <w:rsid w:val="000965AE"/>
    <w:rsid w:val="000B01F9"/>
    <w:rsid w:val="000C5216"/>
    <w:rsid w:val="000E0D1F"/>
    <w:rsid w:val="000E3667"/>
    <w:rsid w:val="000E3E1B"/>
    <w:rsid w:val="00113A9B"/>
    <w:rsid w:val="00126B03"/>
    <w:rsid w:val="00141835"/>
    <w:rsid w:val="00150F1B"/>
    <w:rsid w:val="0016765E"/>
    <w:rsid w:val="00184615"/>
    <w:rsid w:val="0019368B"/>
    <w:rsid w:val="001A20ED"/>
    <w:rsid w:val="001A3D89"/>
    <w:rsid w:val="001B2F54"/>
    <w:rsid w:val="001C1D5A"/>
    <w:rsid w:val="001D06E5"/>
    <w:rsid w:val="001E1F35"/>
    <w:rsid w:val="001E7679"/>
    <w:rsid w:val="001E7944"/>
    <w:rsid w:val="00206278"/>
    <w:rsid w:val="002068A9"/>
    <w:rsid w:val="00214026"/>
    <w:rsid w:val="00230D5F"/>
    <w:rsid w:val="00252BED"/>
    <w:rsid w:val="00252F78"/>
    <w:rsid w:val="0026615C"/>
    <w:rsid w:val="00280D71"/>
    <w:rsid w:val="00283294"/>
    <w:rsid w:val="002943CA"/>
    <w:rsid w:val="002B5D9F"/>
    <w:rsid w:val="002C7B13"/>
    <w:rsid w:val="002D4888"/>
    <w:rsid w:val="002E3313"/>
    <w:rsid w:val="00312025"/>
    <w:rsid w:val="00314A65"/>
    <w:rsid w:val="00352FB7"/>
    <w:rsid w:val="00363528"/>
    <w:rsid w:val="00367C9D"/>
    <w:rsid w:val="00373783"/>
    <w:rsid w:val="00384E2C"/>
    <w:rsid w:val="00385B76"/>
    <w:rsid w:val="003A4E18"/>
    <w:rsid w:val="003B266E"/>
    <w:rsid w:val="003C00CB"/>
    <w:rsid w:val="003C0A72"/>
    <w:rsid w:val="003C1E0C"/>
    <w:rsid w:val="003F13A5"/>
    <w:rsid w:val="003F1ADF"/>
    <w:rsid w:val="003F4E72"/>
    <w:rsid w:val="004139A9"/>
    <w:rsid w:val="00442E35"/>
    <w:rsid w:val="0044369C"/>
    <w:rsid w:val="00450BF7"/>
    <w:rsid w:val="00450DC0"/>
    <w:rsid w:val="0045261D"/>
    <w:rsid w:val="00461E1E"/>
    <w:rsid w:val="0046678F"/>
    <w:rsid w:val="004931FD"/>
    <w:rsid w:val="00496513"/>
    <w:rsid w:val="004B2AB8"/>
    <w:rsid w:val="004B3874"/>
    <w:rsid w:val="004B63AD"/>
    <w:rsid w:val="004C0CA0"/>
    <w:rsid w:val="004C575E"/>
    <w:rsid w:val="004D484E"/>
    <w:rsid w:val="004F581A"/>
    <w:rsid w:val="00510B0D"/>
    <w:rsid w:val="005164C7"/>
    <w:rsid w:val="00526519"/>
    <w:rsid w:val="005369FF"/>
    <w:rsid w:val="00544134"/>
    <w:rsid w:val="0054478F"/>
    <w:rsid w:val="00546488"/>
    <w:rsid w:val="005558AC"/>
    <w:rsid w:val="0057324A"/>
    <w:rsid w:val="00574E3A"/>
    <w:rsid w:val="00576B21"/>
    <w:rsid w:val="005A1124"/>
    <w:rsid w:val="005B22BB"/>
    <w:rsid w:val="005D3E9C"/>
    <w:rsid w:val="005D6C0F"/>
    <w:rsid w:val="005F3745"/>
    <w:rsid w:val="00605255"/>
    <w:rsid w:val="00650C11"/>
    <w:rsid w:val="00657BA6"/>
    <w:rsid w:val="006603EE"/>
    <w:rsid w:val="00672F1E"/>
    <w:rsid w:val="006804F8"/>
    <w:rsid w:val="006840AC"/>
    <w:rsid w:val="00693DF5"/>
    <w:rsid w:val="00695624"/>
    <w:rsid w:val="006B1FDD"/>
    <w:rsid w:val="006D5B6C"/>
    <w:rsid w:val="00702879"/>
    <w:rsid w:val="00711380"/>
    <w:rsid w:val="00712A0E"/>
    <w:rsid w:val="00720D28"/>
    <w:rsid w:val="007347B3"/>
    <w:rsid w:val="00742F75"/>
    <w:rsid w:val="0074516D"/>
    <w:rsid w:val="007538B4"/>
    <w:rsid w:val="00764223"/>
    <w:rsid w:val="007724EC"/>
    <w:rsid w:val="00775B82"/>
    <w:rsid w:val="00783E79"/>
    <w:rsid w:val="007B413E"/>
    <w:rsid w:val="007D3F7C"/>
    <w:rsid w:val="007F3AE8"/>
    <w:rsid w:val="00806494"/>
    <w:rsid w:val="00812B3F"/>
    <w:rsid w:val="008342E7"/>
    <w:rsid w:val="00844C9C"/>
    <w:rsid w:val="0087108D"/>
    <w:rsid w:val="008814BF"/>
    <w:rsid w:val="008839E4"/>
    <w:rsid w:val="00890E2C"/>
    <w:rsid w:val="008D2C0B"/>
    <w:rsid w:val="008E5322"/>
    <w:rsid w:val="009101F4"/>
    <w:rsid w:val="009169FC"/>
    <w:rsid w:val="00922B68"/>
    <w:rsid w:val="00943FA2"/>
    <w:rsid w:val="0097093E"/>
    <w:rsid w:val="00996FA0"/>
    <w:rsid w:val="009B637C"/>
    <w:rsid w:val="009B7D3E"/>
    <w:rsid w:val="009D020B"/>
    <w:rsid w:val="009E5D43"/>
    <w:rsid w:val="00A33EE1"/>
    <w:rsid w:val="00A3675F"/>
    <w:rsid w:val="00A4361E"/>
    <w:rsid w:val="00A61954"/>
    <w:rsid w:val="00A63436"/>
    <w:rsid w:val="00A66FC0"/>
    <w:rsid w:val="00A74B49"/>
    <w:rsid w:val="00A8649A"/>
    <w:rsid w:val="00AA392E"/>
    <w:rsid w:val="00AA65CC"/>
    <w:rsid w:val="00AB50BA"/>
    <w:rsid w:val="00AE047C"/>
    <w:rsid w:val="00AE3B11"/>
    <w:rsid w:val="00AE554F"/>
    <w:rsid w:val="00AE56A3"/>
    <w:rsid w:val="00B1627A"/>
    <w:rsid w:val="00B17EA7"/>
    <w:rsid w:val="00B444FD"/>
    <w:rsid w:val="00B46FAE"/>
    <w:rsid w:val="00B508DB"/>
    <w:rsid w:val="00B51999"/>
    <w:rsid w:val="00B53B59"/>
    <w:rsid w:val="00B54AE4"/>
    <w:rsid w:val="00B56D1F"/>
    <w:rsid w:val="00B73999"/>
    <w:rsid w:val="00B94DA4"/>
    <w:rsid w:val="00BA696F"/>
    <w:rsid w:val="00BB3086"/>
    <w:rsid w:val="00BD1616"/>
    <w:rsid w:val="00C0747A"/>
    <w:rsid w:val="00C17532"/>
    <w:rsid w:val="00C4552C"/>
    <w:rsid w:val="00C55285"/>
    <w:rsid w:val="00C5639F"/>
    <w:rsid w:val="00C7527B"/>
    <w:rsid w:val="00C820BD"/>
    <w:rsid w:val="00C91498"/>
    <w:rsid w:val="00CA0458"/>
    <w:rsid w:val="00CB4517"/>
    <w:rsid w:val="00CB5689"/>
    <w:rsid w:val="00CC5700"/>
    <w:rsid w:val="00CE369A"/>
    <w:rsid w:val="00D01B54"/>
    <w:rsid w:val="00D01DED"/>
    <w:rsid w:val="00D31F92"/>
    <w:rsid w:val="00D3478F"/>
    <w:rsid w:val="00D35269"/>
    <w:rsid w:val="00D415AA"/>
    <w:rsid w:val="00D522C6"/>
    <w:rsid w:val="00D612AA"/>
    <w:rsid w:val="00D6673B"/>
    <w:rsid w:val="00D75DA7"/>
    <w:rsid w:val="00D83C03"/>
    <w:rsid w:val="00D95134"/>
    <w:rsid w:val="00D95E27"/>
    <w:rsid w:val="00DB1C99"/>
    <w:rsid w:val="00DB6B6B"/>
    <w:rsid w:val="00DC48B2"/>
    <w:rsid w:val="00DF05CD"/>
    <w:rsid w:val="00E05FF2"/>
    <w:rsid w:val="00E10860"/>
    <w:rsid w:val="00E26E45"/>
    <w:rsid w:val="00E30DBF"/>
    <w:rsid w:val="00E61349"/>
    <w:rsid w:val="00EA085A"/>
    <w:rsid w:val="00EE2DE3"/>
    <w:rsid w:val="00EE43C4"/>
    <w:rsid w:val="00EE5CAC"/>
    <w:rsid w:val="00F03C4E"/>
    <w:rsid w:val="00F05E85"/>
    <w:rsid w:val="00F141E8"/>
    <w:rsid w:val="00F212A4"/>
    <w:rsid w:val="00F23201"/>
    <w:rsid w:val="00F37DC8"/>
    <w:rsid w:val="00F729E8"/>
    <w:rsid w:val="00F84DD7"/>
    <w:rsid w:val="00F85CEE"/>
    <w:rsid w:val="00F9205D"/>
    <w:rsid w:val="00F9252C"/>
    <w:rsid w:val="00F95280"/>
    <w:rsid w:val="00F9714E"/>
    <w:rsid w:val="00FA3A96"/>
    <w:rsid w:val="00FA461C"/>
    <w:rsid w:val="00FB354B"/>
    <w:rsid w:val="00FC183F"/>
    <w:rsid w:val="00FD2312"/>
    <w:rsid w:val="00FF3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0359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A0458"/>
    <w:rPr>
      <w:rFonts w:ascii="Arial" w:hAnsi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0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66FC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4B6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B63AD"/>
  </w:style>
  <w:style w:type="paragraph" w:styleId="Stopka">
    <w:name w:val="footer"/>
    <w:basedOn w:val="Normalny"/>
    <w:link w:val="StopkaZnak"/>
    <w:uiPriority w:val="99"/>
    <w:unhideWhenUsed/>
    <w:rsid w:val="004B6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63AD"/>
  </w:style>
  <w:style w:type="character" w:styleId="Tekstzastpczy">
    <w:name w:val="Placeholder Text"/>
    <w:basedOn w:val="Domylnaczcionkaakapitu"/>
    <w:uiPriority w:val="99"/>
    <w:semiHidden/>
    <w:rsid w:val="004B63AD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FF34BA"/>
    <w:rPr>
      <w:color w:val="0563C1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E5C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E5C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E5CA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E5CA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E5CA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E5CAC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B266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B266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B266E"/>
    <w:rPr>
      <w:rFonts w:ascii="Arial" w:hAnsi="Arial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B266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B266E"/>
    <w:rPr>
      <w:rFonts w:ascii="Arial" w:hAnsi="Arial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B26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B266E"/>
    <w:rPr>
      <w:rFonts w:ascii="Segoe UI" w:hAnsi="Segoe UI" w:cs="Segoe UI"/>
      <w:sz w:val="18"/>
      <w:szCs w:val="18"/>
    </w:rPr>
  </w:style>
  <w:style w:type="table" w:customStyle="1" w:styleId="Tabela-Siatka11">
    <w:name w:val="Tabela - Siatka11"/>
    <w:basedOn w:val="Standardowy"/>
    <w:uiPriority w:val="39"/>
    <w:rsid w:val="00F729E8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AE047C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cid:image006.png@01D38FBE.938BFEA0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8AE596E-E87F-410B-88AB-2E0ACE285DBE}"/>
      </w:docPartPr>
      <w:docPartBody>
        <w:p w:rsidR="005A3224" w:rsidRDefault="003433B5" w:rsidP="003433B5">
          <w:pPr>
            <w:pStyle w:val="DefaultPlaceholder-18540134381"/>
          </w:pPr>
          <w:r w:rsidRPr="008839E4">
            <w:rPr>
              <w:rStyle w:val="Tekstzastpczy"/>
              <w:sz w:val="20"/>
            </w:rPr>
            <w:t>Kliknij lub naciśnij, aby wprowadzić datę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6A51"/>
    <w:rsid w:val="000B5887"/>
    <w:rsid w:val="00104CC5"/>
    <w:rsid w:val="00201BFE"/>
    <w:rsid w:val="00206278"/>
    <w:rsid w:val="00214026"/>
    <w:rsid w:val="00275E61"/>
    <w:rsid w:val="00314A65"/>
    <w:rsid w:val="003433B5"/>
    <w:rsid w:val="00365054"/>
    <w:rsid w:val="00376A51"/>
    <w:rsid w:val="003A32F3"/>
    <w:rsid w:val="005122A3"/>
    <w:rsid w:val="00583504"/>
    <w:rsid w:val="005A3224"/>
    <w:rsid w:val="005E2B0C"/>
    <w:rsid w:val="00613BF4"/>
    <w:rsid w:val="00651CDA"/>
    <w:rsid w:val="0069426B"/>
    <w:rsid w:val="00720D28"/>
    <w:rsid w:val="009C0430"/>
    <w:rsid w:val="009E5D43"/>
    <w:rsid w:val="00A70489"/>
    <w:rsid w:val="00AA7878"/>
    <w:rsid w:val="00D577A0"/>
    <w:rsid w:val="00D75DA7"/>
    <w:rsid w:val="00E307AE"/>
    <w:rsid w:val="00E67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3433B5"/>
    <w:rPr>
      <w:color w:val="808080"/>
    </w:rPr>
  </w:style>
  <w:style w:type="paragraph" w:customStyle="1" w:styleId="DefaultPlaceholder-18540134381">
    <w:name w:val="DefaultPlaceholder_-18540134381"/>
    <w:rsid w:val="003433B5"/>
    <w:rPr>
      <w:rFonts w:ascii="Arial" w:eastAsiaTheme="minorHAnsi" w:hAnsi="Arial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3B73D8-F694-46BB-8695-76D88A44A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1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12T12:03:00Z</dcterms:created>
  <dcterms:modified xsi:type="dcterms:W3CDTF">2025-11-12T12:05:00Z</dcterms:modified>
</cp:coreProperties>
</file>